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imon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orti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Puegnago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uegnago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11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954723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ortinsimone0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